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HM Automation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8"/>
        <w:gridCol w:w="562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ichard Rooke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837754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uddle Findla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an McGregor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ercer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B27A614" w:rsidR="00661C78" w:rsidRDefault="00FD30ED">
      <w:r>
        <w:rPr>
          <w:noProof/>
        </w:rPr>
        <w:drawing>
          <wp:inline distT="0" distB="0" distL="0" distR="0" wp14:anchorId="0E32F495" wp14:editId="0F5496BE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632F2"/>
    <w:rsid w:val="00FD3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7:00Z</dcterms:modified>
</cp:coreProperties>
</file>